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8FD94C" w14:textId="77777777" w:rsidR="009B0A43" w:rsidRPr="00C011AC" w:rsidRDefault="009B0A43" w:rsidP="009B0A43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66902853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4367F1B0" w14:textId="7144C943" w:rsidR="002258C5" w:rsidRPr="001C202F" w:rsidRDefault="002C2336" w:rsidP="00197B99">
      <w:pPr>
        <w:pStyle w:val="Rubrik"/>
        <w:tabs>
          <w:tab w:val="clear" w:pos="4253"/>
          <w:tab w:val="center" w:pos="3828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F22BD9">
        <w:rPr>
          <w:rFonts w:cs="Arial"/>
          <w:sz w:val="20"/>
        </w:rPr>
        <w:t>A*24:09N</w:t>
      </w:r>
      <w:r w:rsidR="00C25856" w:rsidRPr="001C202F">
        <w:rPr>
          <w:rFonts w:cs="Arial"/>
          <w:sz w:val="20"/>
        </w:rPr>
        <w:t xml:space="preserve"> (</w:t>
      </w:r>
      <w:r w:rsidR="0073090C" w:rsidRPr="0073090C">
        <w:rPr>
          <w:sz w:val="20"/>
        </w:rPr>
        <w:t>101.</w:t>
      </w:r>
      <w:r w:rsidR="00F22BD9">
        <w:rPr>
          <w:sz w:val="20"/>
        </w:rPr>
        <w:t>841</w:t>
      </w:r>
      <w:r w:rsidR="0073090C" w:rsidRPr="0073090C">
        <w:rPr>
          <w:sz w:val="20"/>
        </w:rPr>
        <w:t>-</w:t>
      </w:r>
      <w:r w:rsidR="00197B99">
        <w:rPr>
          <w:sz w:val="20"/>
        </w:rPr>
        <w:t>12</w:t>
      </w:r>
      <w:r w:rsidR="00450955">
        <w:rPr>
          <w:rFonts w:cs="Arial"/>
          <w:sz w:val="20"/>
        </w:rPr>
        <w:t>/</w:t>
      </w:r>
      <w:r w:rsidR="00197B99">
        <w:rPr>
          <w:rFonts w:cs="Arial"/>
          <w:sz w:val="20"/>
        </w:rPr>
        <w:t>12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</w:t>
      </w:r>
      <w:r w:rsidR="00F22BD9">
        <w:rPr>
          <w:rFonts w:cs="Arial"/>
          <w:sz w:val="20"/>
        </w:rPr>
        <w:t xml:space="preserve">     </w:t>
      </w:r>
      <w:r w:rsidR="00197B99"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 xml:space="preserve">Lot: </w:t>
      </w:r>
      <w:r w:rsidR="009409AB">
        <w:rPr>
          <w:rFonts w:cs="Arial"/>
          <w:sz w:val="20"/>
        </w:rPr>
        <w:t>2K2</w:t>
      </w:r>
      <w:r w:rsidR="001C202F" w:rsidRPr="001C202F">
        <w:rPr>
          <w:rFonts w:cs="Arial"/>
          <w:sz w:val="20"/>
        </w:rPr>
        <w:t xml:space="preserve">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F521C5">
        <w:rPr>
          <w:rFonts w:cs="Arial"/>
          <w:sz w:val="20"/>
        </w:rPr>
        <w:t xml:space="preserve"> </w:t>
      </w:r>
      <w:r w:rsidR="00A771CE">
        <w:rPr>
          <w:rFonts w:cs="Arial"/>
          <w:sz w:val="20"/>
        </w:rPr>
        <w:t xml:space="preserve">      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135DBD">
        <w:rPr>
          <w:rFonts w:cs="Arial"/>
          <w:sz w:val="20"/>
        </w:rPr>
        <w:t>23-09</w:t>
      </w:r>
      <w:r w:rsidR="00260338" w:rsidRPr="001C202F">
        <w:rPr>
          <w:rFonts w:cs="Arial"/>
          <w:sz w:val="20"/>
        </w:rPr>
        <w:t>-01</w:t>
      </w:r>
    </w:p>
    <w:p w14:paraId="05AFB83F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13BEB0E" w14:textId="77777777" w:rsidR="001C202F" w:rsidRDefault="001C202F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2B54B55" w14:textId="77777777" w:rsidR="001C202F" w:rsidRPr="001C202F" w:rsidRDefault="00F521C5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7017CE26" w14:textId="77777777" w:rsidR="001C202F" w:rsidRPr="001C202F" w:rsidRDefault="002258C5" w:rsidP="004312C9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Sample ID</w:t>
      </w:r>
      <w:proofErr w:type="gramStart"/>
      <w:r w:rsidRPr="001C202F">
        <w:rPr>
          <w:rFonts w:cs="Arial"/>
          <w:b w:val="0"/>
          <w:sz w:val="18"/>
          <w:szCs w:val="18"/>
        </w:rPr>
        <w:t>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5C4C7293" w14:textId="77777777" w:rsidR="001C202F" w:rsidRPr="001C202F" w:rsidRDefault="00D34BFC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</w:t>
      </w:r>
      <w:proofErr w:type="gramStart"/>
      <w:r w:rsidR="00F521C5">
        <w:rPr>
          <w:rFonts w:cs="Arial"/>
          <w:b w:val="0"/>
          <w:sz w:val="18"/>
          <w:szCs w:val="18"/>
        </w:rPr>
        <w:t>.(</w:t>
      </w:r>
      <w:proofErr w:type="gramEnd"/>
      <w:r w:rsidR="00F521C5">
        <w:rPr>
          <w:rFonts w:cs="Arial"/>
          <w:b w:val="0"/>
          <w:sz w:val="18"/>
          <w:szCs w:val="18"/>
        </w:rPr>
        <w:t>ng/</w:t>
      </w:r>
      <w:proofErr w:type="spellStart"/>
      <w:r w:rsidR="00F521C5">
        <w:rPr>
          <w:rFonts w:cs="Arial"/>
          <w:b w:val="0"/>
          <w:sz w:val="18"/>
          <w:szCs w:val="18"/>
        </w:rPr>
        <w:t>ul</w:t>
      </w:r>
      <w:proofErr w:type="spellEnd"/>
      <w:r w:rsidR="00F521C5">
        <w:rPr>
          <w:rFonts w:cs="Arial"/>
          <w:b w:val="0"/>
          <w:sz w:val="18"/>
          <w:szCs w:val="18"/>
        </w:rPr>
        <w:t>):___________</w:t>
      </w:r>
      <w:r w:rsidR="00F521C5">
        <w:rPr>
          <w:rFonts w:cs="Arial"/>
          <w:b w:val="0"/>
          <w:sz w:val="18"/>
          <w:szCs w:val="18"/>
        </w:rPr>
        <w:tab/>
      </w:r>
    </w:p>
    <w:p w14:paraId="7BD46B75" w14:textId="77777777" w:rsidR="001C202F" w:rsidRPr="001C202F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1F2B6396" w14:textId="77777777" w:rsidR="002258C5" w:rsidRPr="00D34BFC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E98438A" w14:textId="77777777" w:rsidR="001C202F" w:rsidRDefault="001C202F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263DB01" w14:textId="77777777" w:rsidR="001C202F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</w:t>
      </w:r>
      <w:proofErr w:type="gramStart"/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1BD56EFC" w14:textId="77777777" w:rsidR="00ED2851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ed By</w:t>
      </w:r>
      <w:proofErr w:type="gramStart"/>
      <w:r w:rsidRPr="001C202F">
        <w:rPr>
          <w:rFonts w:cs="Arial"/>
          <w:b w:val="0"/>
          <w:sz w:val="18"/>
          <w:szCs w:val="18"/>
        </w:rPr>
        <w:t>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60F872C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7CC183B7" w14:textId="77777777" w:rsidR="002258C5" w:rsidRDefault="002258C5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6E6F06E" w14:textId="77777777" w:rsidR="00041294" w:rsidRPr="00E44F7D" w:rsidRDefault="00041294" w:rsidP="00041294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</w:t>
      </w:r>
      <w:proofErr w:type="gramStart"/>
      <w:r>
        <w:rPr>
          <w:i/>
          <w:sz w:val="18"/>
          <w:szCs w:val="18"/>
        </w:rPr>
        <w:t>:_</w:t>
      </w:r>
      <w:proofErr w:type="gramEnd"/>
      <w:r>
        <w:rPr>
          <w:i/>
          <w:sz w:val="18"/>
          <w:szCs w:val="18"/>
        </w:rPr>
        <w:t xml:space="preserve">__________                         </w:t>
      </w:r>
      <w:r w:rsidR="00007941">
        <w:rPr>
          <w:i/>
          <w:sz w:val="18"/>
          <w:szCs w:val="18"/>
        </w:rPr>
        <w:t xml:space="preserve">  </w:t>
      </w:r>
      <w:r>
        <w:rPr>
          <w:i/>
          <w:sz w:val="18"/>
          <w:szCs w:val="18"/>
        </w:rPr>
        <w:t xml:space="preserve">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</w:t>
      </w:r>
      <w:r w:rsidR="00A771CE">
        <w:rPr>
          <w:i/>
          <w:sz w:val="18"/>
          <w:szCs w:val="18"/>
        </w:rPr>
        <w:t xml:space="preserve">      </w:t>
      </w:r>
      <w:r>
        <w:rPr>
          <w:i/>
          <w:sz w:val="18"/>
          <w:szCs w:val="18"/>
        </w:rPr>
        <w:t>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4A263A3" w14:textId="77777777" w:rsidR="00041294" w:rsidRDefault="00041294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4D5161D" w14:textId="77777777" w:rsidR="00041294" w:rsidRDefault="00041294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DBE55B0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567965CC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69EA2424" w14:textId="77777777" w:rsidR="00AE65CF" w:rsidRDefault="00AE65CF" w:rsidP="00AE65CF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A433275" w14:textId="77777777" w:rsidR="0073090C" w:rsidRDefault="0073090C" w:rsidP="00575753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EF362D5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A236549" w14:textId="5A532680" w:rsidR="0073090C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680B33">
        <w:rPr>
          <w:noProof/>
        </w:rPr>
        <w:drawing>
          <wp:anchor distT="0" distB="0" distL="114300" distR="114300" simplePos="0" relativeHeight="251659264" behindDoc="0" locked="0" layoutInCell="1" allowOverlap="1" wp14:anchorId="5CC482AD" wp14:editId="37440D80">
            <wp:simplePos x="0" y="0"/>
            <wp:positionH relativeFrom="column">
              <wp:posOffset>3479</wp:posOffset>
            </wp:positionH>
            <wp:positionV relativeFrom="paragraph">
              <wp:posOffset>193</wp:posOffset>
            </wp:positionV>
            <wp:extent cx="1796400" cy="11448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400" cy="11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F18E8A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2F8E89D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D47CA3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34EC67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5E9411B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7C74A3C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912979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DF1277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C0AC641" w14:textId="77777777" w:rsidR="00680B33" w:rsidRDefault="00680B3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F54F3F4" w14:textId="77777777" w:rsidR="00EA4FF5" w:rsidRDefault="00EA4FF5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1F8C78" w14:textId="6A5C8D3D" w:rsidR="00EA4FF5" w:rsidRPr="00EA4FF5" w:rsidRDefault="00EA4FF5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EA4FF5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4FF628FC" w14:textId="2CDF469B" w:rsidR="00361383" w:rsidRDefault="0033413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 w:rsidR="00687B3A"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E6E780C" w14:textId="7BA35F75" w:rsidR="0033413D" w:rsidRPr="00EA4FF5" w:rsidRDefault="00687B3A" w:rsidP="00EA4FF5">
      <w:pPr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33413D" w:rsidRPr="00EA4FF5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B34A9C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B34A9C">
        <w:rPr>
          <w:rFonts w:ascii="Arial" w:hAnsi="Arial" w:cs="Arial"/>
          <w:spacing w:val="-2"/>
          <w:sz w:val="16"/>
          <w:szCs w:val="16"/>
        </w:rPr>
        <w:t>Amplicon size</w:t>
      </w:r>
    </w:p>
    <w:p w14:paraId="4F003B0D" w14:textId="77777777" w:rsidR="0033413D" w:rsidRDefault="0033413D" w:rsidP="0004129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56E641A1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5A70AA82" w14:textId="77777777" w:rsidR="00041294" w:rsidRDefault="00575753" w:rsidP="00041294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7DA032B" w14:textId="77777777" w:rsidR="00DC4B91" w:rsidRDefault="00DC4B91" w:rsidP="00DC4B91">
      <w:pPr>
        <w:pStyle w:val="Brdtext2"/>
        <w:tabs>
          <w:tab w:val="clear" w:pos="0"/>
          <w:tab w:val="left" w:pos="1304"/>
        </w:tabs>
        <w:ind w:right="-852"/>
        <w:rPr>
          <w:rFonts w:cs="Arial"/>
          <w:vertAlign w:val="superscript"/>
          <w:lang w:eastAsia="sv-SE"/>
        </w:rPr>
      </w:pPr>
    </w:p>
    <w:p w14:paraId="3F8B4CE6" w14:textId="241A1FC1" w:rsidR="008231DE" w:rsidRPr="008231DE" w:rsidRDefault="008231DE" w:rsidP="008231DE">
      <w:pPr>
        <w:ind w:right="-425"/>
        <w:rPr>
          <w:rFonts w:ascii="Arial" w:hAnsi="Arial" w:cs="Arial"/>
          <w:color w:val="000000" w:themeColor="text1"/>
          <w:sz w:val="18"/>
          <w:szCs w:val="18"/>
          <w:lang w:eastAsia="sv-SE"/>
        </w:rPr>
      </w:pPr>
      <w:r w:rsidRPr="008231DE">
        <w:rPr>
          <w:rFonts w:ascii="Arial" w:hAnsi="Arial" w:cs="Arial"/>
          <w:color w:val="000000" w:themeColor="text1"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5E11EAD8" w14:textId="1941067B" w:rsidR="008231DE" w:rsidRPr="008231DE" w:rsidRDefault="008231DE" w:rsidP="008231DE">
      <w:pPr>
        <w:ind w:right="-852"/>
        <w:jc w:val="both"/>
        <w:rPr>
          <w:rFonts w:ascii="Arial" w:hAnsi="Arial" w:cs="Arial"/>
          <w:sz w:val="18"/>
          <w:szCs w:val="18"/>
          <w:lang w:val="en-GB" w:eastAsia="sv-SE"/>
        </w:rPr>
      </w:pPr>
      <w:bookmarkStart w:id="2" w:name="_Hlk12617876"/>
      <w:r w:rsidRPr="008231DE">
        <w:rPr>
          <w:rFonts w:ascii="Arial" w:hAnsi="Arial" w:cs="Arial"/>
          <w:sz w:val="18"/>
          <w:szCs w:val="18"/>
          <w:lang w:val="en-GB" w:eastAsia="sv-SE"/>
        </w:rPr>
        <w:t xml:space="preserve">Primer mixes 1 and 3 </w:t>
      </w:r>
      <w:r w:rsidRPr="008231DE">
        <w:rPr>
          <w:rFonts w:ascii="Arial" w:hAnsi="Arial" w:cs="Arial"/>
          <w:noProof/>
          <w:sz w:val="18"/>
          <w:szCs w:val="18"/>
          <w:lang w:val="en-GB" w:eastAsia="sv-SE"/>
        </w:rPr>
        <w:t>may give</w:t>
      </w:r>
      <w:r w:rsidRPr="008231DE">
        <w:rPr>
          <w:rFonts w:ascii="Arial" w:hAnsi="Arial" w:cs="Arial"/>
          <w:sz w:val="18"/>
          <w:szCs w:val="18"/>
          <w:lang w:val="en-GB" w:eastAsia="sv-SE"/>
        </w:rPr>
        <w:t xml:space="preserve"> rise to a lower yield of HLA-specific PCR product than the other HLA-A*24:09N primer mixes.</w:t>
      </w:r>
    </w:p>
    <w:p w14:paraId="706B51C2" w14:textId="6EA26E94" w:rsidR="008231DE" w:rsidRPr="008231DE" w:rsidRDefault="008231DE" w:rsidP="008231DE">
      <w:pPr>
        <w:ind w:right="-852"/>
        <w:jc w:val="both"/>
        <w:rPr>
          <w:rFonts w:ascii="Arial" w:hAnsi="Arial" w:cs="Arial"/>
          <w:sz w:val="18"/>
          <w:szCs w:val="18"/>
          <w:lang w:val="en-GB" w:eastAsia="sv-SE"/>
        </w:rPr>
      </w:pPr>
      <w:r w:rsidRPr="008231DE">
        <w:rPr>
          <w:rFonts w:ascii="Arial" w:hAnsi="Arial"/>
          <w:color w:val="000000" w:themeColor="text1"/>
          <w:sz w:val="18"/>
          <w:szCs w:val="18"/>
          <w:lang w:val="en-GB" w:eastAsia="sv-SE"/>
        </w:rPr>
        <w:t>Primer mix 3 may give rise to unspecific amplification.</w:t>
      </w:r>
    </w:p>
    <w:bookmarkEnd w:id="2"/>
    <w:p w14:paraId="602C71E4" w14:textId="6879120F" w:rsidR="008231DE" w:rsidRPr="008231DE" w:rsidRDefault="008231DE" w:rsidP="008231DE">
      <w:pPr>
        <w:ind w:right="-1"/>
        <w:jc w:val="both"/>
        <w:rPr>
          <w:rFonts w:ascii="Arial" w:hAnsi="Arial" w:cs="Arial"/>
          <w:sz w:val="18"/>
          <w:szCs w:val="18"/>
          <w:lang w:val="en-GB" w:eastAsia="sv-SE"/>
        </w:rPr>
      </w:pPr>
      <w:r w:rsidRPr="008231DE">
        <w:rPr>
          <w:rFonts w:ascii="Arial" w:hAnsi="Arial" w:cs="Arial"/>
          <w:sz w:val="18"/>
          <w:szCs w:val="18"/>
          <w:lang w:val="en-GB" w:eastAsia="sv-SE"/>
        </w:rPr>
        <w:t>Primer mix 4 contains a negative control, which will amplify a majority of HLA amplicons as well as the amplicons generated by the control primer pairs matching the human growth hormone gene. HLA-specific PCR product sizes range from 75 to 200 base pairs and the PCR products generated by the HGH positive control primer pair are 200 and 430 base pairs.</w:t>
      </w:r>
      <w:bookmarkStart w:id="3" w:name="_GoBack"/>
      <w:bookmarkEnd w:id="3"/>
    </w:p>
    <w:p w14:paraId="07260427" w14:textId="77777777" w:rsidR="00F521C5" w:rsidRPr="008231DE" w:rsidRDefault="00F521C5" w:rsidP="00BE61F6">
      <w:pPr>
        <w:suppressAutoHyphens/>
        <w:jc w:val="both"/>
        <w:rPr>
          <w:rFonts w:ascii="Arial" w:hAnsi="Arial" w:cs="Arial"/>
          <w:sz w:val="18"/>
          <w:szCs w:val="18"/>
          <w:lang w:val="en-GB"/>
        </w:rPr>
      </w:pPr>
    </w:p>
    <w:p w14:paraId="587A04BD" w14:textId="77777777" w:rsidR="00F22BD9" w:rsidRDefault="00F22BD9" w:rsidP="00BE61F6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5C14A5D1" w14:textId="77777777" w:rsidR="00F22BD9" w:rsidRDefault="00F22BD9" w:rsidP="00BE61F6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1F2A36FE" w14:textId="77777777" w:rsidR="00F22BD9" w:rsidRDefault="00F22BD9" w:rsidP="00BE61F6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6DAF1A02" w14:textId="485D45C7" w:rsidR="005B207D" w:rsidRPr="009203F3" w:rsidRDefault="00385096" w:rsidP="009203F3">
      <w:pPr>
        <w:suppressAutoHyphens/>
        <w:jc w:val="both"/>
        <w:rPr>
          <w:rFonts w:ascii="Arial" w:hAnsi="Arial" w:cs="Arial"/>
          <w:sz w:val="18"/>
          <w:szCs w:val="18"/>
        </w:rPr>
      </w:pPr>
      <w:r w:rsidRPr="00385096">
        <w:rPr>
          <w:noProof/>
        </w:rPr>
        <w:drawing>
          <wp:inline distT="0" distB="0" distL="0" distR="0" wp14:anchorId="3511C1B3" wp14:editId="3DC84DCB">
            <wp:extent cx="4391025" cy="3076575"/>
            <wp:effectExtent l="0" t="0" r="9525" b="9525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91A1F" w14:textId="77777777" w:rsidR="00680B33" w:rsidRDefault="00680B33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b/>
          <w:sz w:val="18"/>
          <w:szCs w:val="18"/>
          <w:vertAlign w:val="superscript"/>
        </w:rPr>
      </w:pPr>
    </w:p>
    <w:p w14:paraId="5A125C7D" w14:textId="24B3A943" w:rsidR="00BD1962" w:rsidRPr="00BD1962" w:rsidRDefault="00BD1962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smallCaps/>
          <w:sz w:val="18"/>
          <w:szCs w:val="18"/>
        </w:rPr>
      </w:pPr>
      <w:r w:rsidRPr="00BD1962">
        <w:rPr>
          <w:b/>
          <w:sz w:val="18"/>
          <w:szCs w:val="18"/>
          <w:vertAlign w:val="superscript"/>
        </w:rPr>
        <w:t>1</w:t>
      </w:r>
      <w:r w:rsidRPr="00BD1962">
        <w:rPr>
          <w:sz w:val="18"/>
          <w:szCs w:val="18"/>
        </w:rPr>
        <w:t>HLA-</w:t>
      </w:r>
      <w:proofErr w:type="gramStart"/>
      <w:r w:rsidRPr="00BD1962">
        <w:rPr>
          <w:sz w:val="18"/>
          <w:szCs w:val="18"/>
        </w:rPr>
        <w:t>A</w:t>
      </w:r>
      <w:proofErr w:type="gramEnd"/>
      <w:r w:rsidRPr="00BD1962">
        <w:rPr>
          <w:sz w:val="18"/>
          <w:szCs w:val="18"/>
        </w:rPr>
        <w:t xml:space="preserve"> alleles list</w:t>
      </w:r>
      <w:r w:rsidR="002255ED">
        <w:rPr>
          <w:sz w:val="18"/>
          <w:szCs w:val="18"/>
        </w:rPr>
        <w:t>ed on the IMGT/HLA web page 201</w:t>
      </w:r>
      <w:r w:rsidR="00680B33">
        <w:rPr>
          <w:sz w:val="18"/>
          <w:szCs w:val="18"/>
        </w:rPr>
        <w:t>9</w:t>
      </w:r>
      <w:r w:rsidR="002255ED">
        <w:rPr>
          <w:sz w:val="18"/>
          <w:szCs w:val="18"/>
        </w:rPr>
        <w:t>-</w:t>
      </w:r>
      <w:r w:rsidR="009203F3">
        <w:rPr>
          <w:sz w:val="18"/>
          <w:szCs w:val="18"/>
        </w:rPr>
        <w:t>April</w:t>
      </w:r>
      <w:r w:rsidR="002255ED">
        <w:rPr>
          <w:sz w:val="18"/>
          <w:szCs w:val="18"/>
        </w:rPr>
        <w:t>-</w:t>
      </w:r>
      <w:r w:rsidR="009203F3">
        <w:rPr>
          <w:sz w:val="18"/>
          <w:szCs w:val="18"/>
        </w:rPr>
        <w:t>17</w:t>
      </w:r>
      <w:r w:rsidR="00041294">
        <w:rPr>
          <w:sz w:val="18"/>
          <w:szCs w:val="18"/>
        </w:rPr>
        <w:t>, relea</w:t>
      </w:r>
      <w:r w:rsidR="002255ED">
        <w:rPr>
          <w:sz w:val="18"/>
          <w:szCs w:val="18"/>
        </w:rPr>
        <w:t>se 3.3</w:t>
      </w:r>
      <w:r w:rsidR="009203F3">
        <w:rPr>
          <w:sz w:val="18"/>
          <w:szCs w:val="18"/>
        </w:rPr>
        <w:t>6</w:t>
      </w:r>
      <w:r w:rsidR="00A771CE">
        <w:rPr>
          <w:sz w:val="18"/>
          <w:szCs w:val="18"/>
        </w:rPr>
        <w:t>.0</w:t>
      </w:r>
      <w:r w:rsidRPr="00BD1962">
        <w:rPr>
          <w:sz w:val="18"/>
          <w:szCs w:val="18"/>
        </w:rPr>
        <w:t xml:space="preserve">, </w:t>
      </w:r>
      <w:hyperlink r:id="rId13" w:history="1">
        <w:r w:rsidRPr="00BD1962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BD1962">
        <w:rPr>
          <w:sz w:val="18"/>
          <w:szCs w:val="18"/>
        </w:rPr>
        <w:t>.</w:t>
      </w:r>
    </w:p>
    <w:p w14:paraId="0D72FB8F" w14:textId="77777777" w:rsidR="00BD1962" w:rsidRPr="00BD1962" w:rsidRDefault="00BD1962" w:rsidP="00BD196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498"/>
        </w:tabs>
        <w:ind w:right="426"/>
        <w:jc w:val="left"/>
        <w:rPr>
          <w:rFonts w:cs="Arial"/>
          <w:spacing w:val="-3"/>
          <w:sz w:val="18"/>
          <w:szCs w:val="18"/>
        </w:rPr>
      </w:pPr>
      <w:r w:rsidRPr="00BD196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D196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D196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4" w:history="1">
        <w:r w:rsidRPr="00BD196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BD1962">
        <w:rPr>
          <w:rFonts w:cs="Arial"/>
          <w:spacing w:val="-3"/>
          <w:sz w:val="18"/>
          <w:szCs w:val="18"/>
        </w:rPr>
        <w:t>.</w:t>
      </w:r>
    </w:p>
    <w:p w14:paraId="68A6E48E" w14:textId="77777777" w:rsidR="009203F3" w:rsidRDefault="009203F3" w:rsidP="00BD1962">
      <w:pPr>
        <w:pStyle w:val="Sidfot"/>
        <w:tabs>
          <w:tab w:val="clear" w:pos="4153"/>
          <w:tab w:val="clear" w:pos="8306"/>
          <w:tab w:val="left" w:pos="9498"/>
          <w:tab w:val="left" w:pos="9639"/>
        </w:tabs>
        <w:ind w:right="426"/>
        <w:rPr>
          <w:rFonts w:ascii="Arial" w:hAnsi="Arial" w:cs="Arial"/>
          <w:sz w:val="18"/>
          <w:szCs w:val="18"/>
        </w:rPr>
      </w:pPr>
    </w:p>
    <w:p w14:paraId="659AF965" w14:textId="77777777" w:rsidR="009203F3" w:rsidRPr="009203F3" w:rsidRDefault="009203F3" w:rsidP="00BD1962">
      <w:pPr>
        <w:pStyle w:val="Sidfot"/>
        <w:tabs>
          <w:tab w:val="clear" w:pos="4153"/>
          <w:tab w:val="clear" w:pos="8306"/>
          <w:tab w:val="left" w:pos="9498"/>
          <w:tab w:val="left" w:pos="9639"/>
        </w:tabs>
        <w:ind w:right="426"/>
        <w:rPr>
          <w:rFonts w:ascii="Arial" w:hAnsi="Arial" w:cs="Arial"/>
          <w:sz w:val="18"/>
          <w:szCs w:val="18"/>
          <w:u w:val="single"/>
        </w:rPr>
      </w:pPr>
      <w:r w:rsidRPr="009203F3">
        <w:rPr>
          <w:rFonts w:ascii="Arial" w:hAnsi="Arial" w:cs="Arial"/>
          <w:sz w:val="18"/>
          <w:szCs w:val="18"/>
          <w:u w:val="single"/>
        </w:rPr>
        <w:t>Abbreviations</w:t>
      </w:r>
    </w:p>
    <w:p w14:paraId="0F294FC1" w14:textId="055E816B" w:rsidR="00BD1962" w:rsidRPr="00BD1962" w:rsidRDefault="00BD1962" w:rsidP="00BD1962">
      <w:pPr>
        <w:pStyle w:val="Sidfot"/>
        <w:tabs>
          <w:tab w:val="clear" w:pos="4153"/>
          <w:tab w:val="clear" w:pos="8306"/>
          <w:tab w:val="left" w:pos="9498"/>
          <w:tab w:val="left" w:pos="9639"/>
        </w:tabs>
        <w:ind w:right="426"/>
        <w:rPr>
          <w:rFonts w:ascii="Arial" w:hAnsi="Arial" w:cs="Arial"/>
          <w:sz w:val="18"/>
          <w:szCs w:val="18"/>
        </w:rPr>
      </w:pPr>
      <w:r w:rsidRPr="00BD1962">
        <w:rPr>
          <w:rFonts w:ascii="Arial" w:hAnsi="Arial" w:cs="Arial"/>
          <w:sz w:val="18"/>
          <w:szCs w:val="18"/>
        </w:rPr>
        <w:t>‘</w:t>
      </w:r>
      <w:proofErr w:type="gramStart"/>
      <w:r w:rsidRPr="00BD1962">
        <w:rPr>
          <w:rFonts w:ascii="Arial" w:hAnsi="Arial" w:cs="Arial"/>
          <w:sz w:val="18"/>
          <w:szCs w:val="18"/>
        </w:rPr>
        <w:t>w</w:t>
      </w:r>
      <w:proofErr w:type="gramEnd"/>
      <w:r w:rsidRPr="00BD1962">
        <w:rPr>
          <w:rFonts w:ascii="Arial" w:hAnsi="Arial" w:cs="Arial"/>
          <w:sz w:val="18"/>
          <w:szCs w:val="18"/>
        </w:rPr>
        <w:t>’, may be weakly amplified.</w:t>
      </w:r>
    </w:p>
    <w:p w14:paraId="3EE5586F" w14:textId="77777777" w:rsidR="00F521C5" w:rsidRPr="00BD1962" w:rsidRDefault="00F521C5" w:rsidP="006B35D7">
      <w:pPr>
        <w:rPr>
          <w:rFonts w:ascii="Arial" w:hAnsi="Arial" w:cs="Arial"/>
          <w:sz w:val="18"/>
          <w:szCs w:val="18"/>
          <w:lang w:val="en-GB"/>
        </w:rPr>
      </w:pPr>
    </w:p>
    <w:sectPr w:rsidR="00F521C5" w:rsidRPr="00BD1962" w:rsidSect="008C3EF6">
      <w:type w:val="continuous"/>
      <w:pgSz w:w="11907" w:h="16840" w:code="9"/>
      <w:pgMar w:top="1815" w:right="708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EB5DA5" w14:textId="77777777" w:rsidR="00947612" w:rsidRDefault="00947612">
      <w:r>
        <w:separator/>
      </w:r>
    </w:p>
  </w:endnote>
  <w:endnote w:type="continuationSeparator" w:id="0">
    <w:p w14:paraId="4174B4B8" w14:textId="77777777" w:rsidR="00947612" w:rsidRDefault="009476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C7C6C" w14:textId="0B867BCD" w:rsidR="00D01302" w:rsidRPr="00060351" w:rsidRDefault="00C22ADA" w:rsidP="00A6082E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95077A">
      <w:rPr>
        <w:rFonts w:ascii="Arial" w:hAnsi="Arial" w:cs="Arial"/>
        <w:i/>
        <w:lang w:val="en-US"/>
      </w:rPr>
      <w:t>CareDx</w:t>
    </w:r>
    <w:proofErr w:type="spellEnd"/>
    <w:r w:rsidR="00D01302" w:rsidRPr="0095077A">
      <w:rPr>
        <w:rFonts w:ascii="Arial" w:hAnsi="Arial" w:cs="Arial"/>
        <w:i/>
        <w:lang w:val="en-US"/>
      </w:rPr>
      <w:t xml:space="preserve"> AB</w:t>
    </w:r>
    <w:r w:rsidR="00D01302" w:rsidRPr="00060351">
      <w:rPr>
        <w:rFonts w:ascii="Arial" w:hAnsi="Arial" w:cs="Arial"/>
        <w:lang w:val="en-US"/>
      </w:rPr>
      <w:tab/>
    </w:r>
    <w:r w:rsidR="00D01302" w:rsidRPr="00060351">
      <w:rPr>
        <w:rFonts w:ascii="Arial" w:hAnsi="Arial" w:cs="Arial"/>
        <w:lang w:val="en-US"/>
      </w:rPr>
      <w:tab/>
    </w:r>
    <w:r w:rsidR="00D01302">
      <w:rPr>
        <w:rFonts w:ascii="Arial" w:hAnsi="Arial"/>
      </w:rPr>
      <w:t xml:space="preserve">For </w:t>
    </w:r>
    <w:r w:rsidR="00D01302" w:rsidRPr="00CD0CFA">
      <w:rPr>
        <w:rFonts w:ascii="Arial" w:hAnsi="Arial"/>
        <w:i/>
      </w:rPr>
      <w:t>In Vitro</w:t>
    </w:r>
    <w:r w:rsidR="00D01302">
      <w:rPr>
        <w:rFonts w:ascii="Arial" w:hAnsi="Arial"/>
      </w:rPr>
      <w:t xml:space="preserve"> Diagnostic Use</w:t>
    </w:r>
    <w:r w:rsidR="00D01302" w:rsidRPr="00060351">
      <w:rPr>
        <w:rFonts w:ascii="Arial" w:hAnsi="Arial" w:cs="Arial"/>
        <w:lang w:val="en-US"/>
      </w:rPr>
      <w:t xml:space="preserve"> </w:t>
    </w:r>
  </w:p>
  <w:p w14:paraId="420E2EB3" w14:textId="77777777" w:rsidR="00D01302" w:rsidRPr="00E61910" w:rsidRDefault="00D01302" w:rsidP="00A6082E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35225F59" w14:textId="77777777" w:rsidR="00D01302" w:rsidRPr="00E61910" w:rsidRDefault="00D01302" w:rsidP="00A6082E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 w:rsidRPr="00E61910">
      <w:rPr>
        <w:rFonts w:ascii="Arial" w:hAnsi="Arial" w:cs="Arial"/>
        <w:lang w:val="sv-SE"/>
      </w:rPr>
      <w:t>SE-1</w:t>
    </w:r>
    <w:r>
      <w:rPr>
        <w:rFonts w:ascii="Arial" w:hAnsi="Arial" w:cs="Arial"/>
        <w:lang w:val="sv-SE"/>
      </w:rPr>
      <w:t>12</w:t>
    </w:r>
    <w:r w:rsidRPr="00E61910">
      <w:rPr>
        <w:rFonts w:ascii="Arial" w:hAnsi="Arial" w:cs="Arial"/>
        <w:lang w:val="sv-SE"/>
      </w:rPr>
      <w:t xml:space="preserve"> </w:t>
    </w:r>
    <w:r>
      <w:rPr>
        <w:rFonts w:ascii="Arial" w:hAnsi="Arial" w:cs="Arial"/>
        <w:lang w:val="sv-SE"/>
      </w:rPr>
      <w:t>51</w:t>
    </w:r>
    <w:r w:rsidRPr="00E61910">
      <w:rPr>
        <w:rFonts w:ascii="Arial" w:hAnsi="Arial" w:cs="Arial"/>
        <w:lang w:val="sv-SE"/>
      </w:rPr>
      <w:t xml:space="preserve"> S</w:t>
    </w:r>
    <w:r>
      <w:rPr>
        <w:rFonts w:ascii="Arial" w:hAnsi="Arial" w:cs="Arial"/>
        <w:lang w:val="sv-SE"/>
      </w:rPr>
      <w:t>tockholm</w:t>
    </w:r>
  </w:p>
  <w:p w14:paraId="02B09667" w14:textId="77777777" w:rsidR="00D01302" w:rsidRPr="00A6082E" w:rsidRDefault="00D01302" w:rsidP="00A6082E">
    <w:pPr>
      <w:pStyle w:val="Sidfot"/>
    </w:pPr>
    <w:r w:rsidRPr="00E61910">
      <w:rPr>
        <w:rFonts w:ascii="Arial" w:hAnsi="Arial" w:cs="Arial"/>
        <w:lang w:val="sv-SE"/>
      </w:rPr>
      <w:t>Sweden</w:t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 w:rsidRPr="00865715">
      <w:rPr>
        <w:rFonts w:ascii="Arial" w:hAnsi="Arial"/>
      </w:rPr>
      <w:t xml:space="preserve">Page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PAGE </w:instrText>
    </w:r>
    <w:r w:rsidR="00865715" w:rsidRPr="00865715">
      <w:rPr>
        <w:rFonts w:ascii="Arial" w:hAnsi="Arial"/>
      </w:rPr>
      <w:fldChar w:fldCharType="separate"/>
    </w:r>
    <w:r w:rsidR="008231DE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  <w:r w:rsidR="00865715" w:rsidRPr="00865715">
      <w:rPr>
        <w:rFonts w:ascii="Arial" w:hAnsi="Arial"/>
      </w:rPr>
      <w:t xml:space="preserve"> of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NUMPAGES </w:instrText>
    </w:r>
    <w:r w:rsidR="00865715" w:rsidRPr="00865715">
      <w:rPr>
        <w:rFonts w:ascii="Arial" w:hAnsi="Arial"/>
      </w:rPr>
      <w:fldChar w:fldCharType="separate"/>
    </w:r>
    <w:r w:rsidR="008231DE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611B63" w14:textId="77777777" w:rsidR="00947612" w:rsidRDefault="00947612">
      <w:r>
        <w:separator/>
      </w:r>
    </w:p>
  </w:footnote>
  <w:footnote w:type="continuationSeparator" w:id="0">
    <w:p w14:paraId="2724142A" w14:textId="77777777" w:rsidR="00947612" w:rsidRDefault="009476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B9ABDB" w14:textId="77777777" w:rsidR="00D01302" w:rsidRDefault="00D01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502D245" w14:textId="77777777" w:rsidR="00D01302" w:rsidRDefault="00D01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6E337B" w14:textId="73FC02C6" w:rsidR="00D01302" w:rsidRPr="0058430A" w:rsidRDefault="00680B33" w:rsidP="00D01302">
    <w:pPr>
      <w:rPr>
        <w:rFonts w:ascii="Arial" w:hAnsi="Arial" w:cs="Arial"/>
        <w:b/>
        <w:sz w:val="20"/>
        <w:szCs w:val="20"/>
        <w:lang w:val="es-ES"/>
      </w:rPr>
    </w:pPr>
    <w:r w:rsidRPr="00AE65CF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77AC51A" wp14:editId="333D92D3">
              <wp:simplePos x="0" y="0"/>
              <wp:positionH relativeFrom="column">
                <wp:posOffset>4471753</wp:posOffset>
              </wp:positionH>
              <wp:positionV relativeFrom="paragraph">
                <wp:posOffset>-20320</wp:posOffset>
              </wp:positionV>
              <wp:extent cx="2036169" cy="626745"/>
              <wp:effectExtent l="0" t="0" r="21590" b="1968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6169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1857D4" w14:textId="33F31EAD" w:rsidR="00D01302" w:rsidRPr="00AE65CF" w:rsidRDefault="00D0130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9516808"/>
                          <w:r w:rsidR="00680B33" w:rsidRPr="00680B33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="00680B33" w:rsidRPr="00680B33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HYPERLINK "https://labproducts.caredx.com/" </w:instrText>
                          </w:r>
                          <w:r w:rsidR="00680B33" w:rsidRPr="00680B33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0B33" w:rsidRPr="00680B33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680B33" w:rsidRPr="00680B33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  <w:bookmarkEnd w:id="0"/>
                          <w:r w:rsidRPr="00680B33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77AC5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2.1pt;margin-top:-1.6pt;width:160.35pt;height:49.35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">
              <v:textbox style="mso-fit-shape-to-text:t">
                <w:txbxContent>
                  <w:p w14:paraId="171857D4" w14:textId="33F31EAD" w:rsidR="00D01302" w:rsidRPr="00AE65CF" w:rsidRDefault="00D0130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9516808"/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instrText xml:space="preserve"> HYPERLINK "https://labproducts.caredx.com/" </w:instrText>
                    </w:r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680B33" w:rsidRPr="00680B33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bookmarkEnd w:id="1"/>
                    <w:r w:rsidRPr="00680B33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34039B" w:rsidRPr="005B3919">
      <w:rPr>
        <w:noProof/>
      </w:rPr>
      <w:drawing>
        <wp:anchor distT="0" distB="0" distL="114300" distR="114300" simplePos="0" relativeHeight="251662336" behindDoc="0" locked="0" layoutInCell="1" allowOverlap="1" wp14:anchorId="3A66E49A" wp14:editId="109F648A">
          <wp:simplePos x="0" y="0"/>
          <wp:positionH relativeFrom="margin">
            <wp:posOffset>-182372</wp:posOffset>
          </wp:positionH>
          <wp:positionV relativeFrom="paragraph">
            <wp:posOffset>-151511</wp:posOffset>
          </wp:positionV>
          <wp:extent cx="1687837" cy="230505"/>
          <wp:effectExtent l="0" t="0" r="7620" b="0"/>
          <wp:wrapSquare wrapText="bothSides"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1302" w:rsidRPr="0058430A">
      <w:rPr>
        <w:rFonts w:ascii="Arial" w:hAnsi="Arial" w:cs="Arial"/>
        <w:b/>
        <w:sz w:val="20"/>
        <w:szCs w:val="20"/>
        <w:lang w:val="es-ES"/>
      </w:rPr>
      <w:t xml:space="preserve">            </w:t>
    </w:r>
    <w:r w:rsidR="0034039B" w:rsidRPr="0058430A">
      <w:rPr>
        <w:rFonts w:ascii="Arial" w:hAnsi="Arial" w:cs="Arial"/>
        <w:b/>
        <w:sz w:val="20"/>
        <w:szCs w:val="20"/>
        <w:lang w:val="es-ES"/>
      </w:rPr>
      <w:t xml:space="preserve">                  </w:t>
    </w:r>
    <w:r w:rsidR="002C2336" w:rsidRPr="0058430A">
      <w:rPr>
        <w:rFonts w:ascii="Arial" w:hAnsi="Arial" w:cs="Arial"/>
        <w:b/>
        <w:sz w:val="20"/>
        <w:szCs w:val="20"/>
        <w:lang w:val="es-ES"/>
      </w:rPr>
      <w:t xml:space="preserve"> </w:t>
    </w:r>
    <w:r w:rsidR="002C2336" w:rsidRPr="0058430A">
      <w:rPr>
        <w:rFonts w:ascii="Arial" w:hAnsi="Arial" w:cs="Arial"/>
        <w:b/>
        <w:sz w:val="20"/>
        <w:szCs w:val="20"/>
        <w:lang w:val="es-ES"/>
      </w:rPr>
      <w:t>HLA-</w:t>
    </w:r>
    <w:r w:rsidR="00F22BD9" w:rsidRPr="0058430A">
      <w:rPr>
        <w:rFonts w:ascii="Arial" w:hAnsi="Arial" w:cs="Arial"/>
        <w:b/>
        <w:sz w:val="20"/>
        <w:szCs w:val="20"/>
        <w:lang w:val="es-ES"/>
      </w:rPr>
      <w:t>A*24:09N</w:t>
    </w:r>
  </w:p>
  <w:p w14:paraId="61B9C4E2" w14:textId="08A5F77F" w:rsidR="00D01302" w:rsidRPr="0058430A" w:rsidRDefault="009409AB" w:rsidP="0046186B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September</w:t>
    </w:r>
    <w:r w:rsidR="0034039B" w:rsidRPr="0058430A">
      <w:rPr>
        <w:rFonts w:ascii="Arial" w:hAnsi="Arial" w:cs="Arial"/>
        <w:sz w:val="20"/>
        <w:szCs w:val="20"/>
        <w:lang w:val="es-ES"/>
      </w:rPr>
      <w:t xml:space="preserve"> 201</w:t>
    </w:r>
    <w:r w:rsidR="0058430A">
      <w:rPr>
        <w:rFonts w:ascii="Arial" w:hAnsi="Arial" w:cs="Arial"/>
        <w:sz w:val="20"/>
        <w:szCs w:val="20"/>
        <w:lang w:val="es-ES"/>
      </w:rPr>
      <w:t>9</w:t>
    </w:r>
    <w:r w:rsidR="0046186B" w:rsidRPr="0058430A">
      <w:rPr>
        <w:rFonts w:ascii="Arial" w:hAnsi="Arial" w:cs="Arial"/>
        <w:sz w:val="20"/>
        <w:szCs w:val="20"/>
        <w:lang w:val="es-ES"/>
      </w:rPr>
      <w:tab/>
    </w:r>
    <w:r w:rsidR="002C2336" w:rsidRPr="0058430A">
      <w:rPr>
        <w:rFonts w:ascii="Arial" w:hAnsi="Arial" w:cs="Arial"/>
        <w:b/>
        <w:sz w:val="20"/>
        <w:lang w:val="es-ES"/>
      </w:rPr>
      <w:t>101.</w:t>
    </w:r>
    <w:r w:rsidR="00F22BD9" w:rsidRPr="0058430A">
      <w:rPr>
        <w:rFonts w:ascii="Arial" w:hAnsi="Arial" w:cs="Arial"/>
        <w:b/>
        <w:sz w:val="20"/>
        <w:lang w:val="es-ES"/>
      </w:rPr>
      <w:t>841</w:t>
    </w:r>
    <w:r w:rsidR="00197B99" w:rsidRPr="0058430A">
      <w:rPr>
        <w:rFonts w:ascii="Arial" w:hAnsi="Arial" w:cs="Arial"/>
        <w:b/>
        <w:sz w:val="20"/>
        <w:lang w:val="es-ES"/>
      </w:rPr>
      <w:t>-12</w:t>
    </w:r>
    <w:r w:rsidR="002C2336" w:rsidRPr="0058430A">
      <w:rPr>
        <w:rFonts w:ascii="Arial" w:hAnsi="Arial" w:cs="Arial"/>
        <w:b/>
        <w:sz w:val="20"/>
        <w:lang w:val="es-ES"/>
      </w:rPr>
      <w:t>/</w:t>
    </w:r>
    <w:r w:rsidR="00197B99" w:rsidRPr="0058430A">
      <w:rPr>
        <w:rFonts w:ascii="Arial" w:hAnsi="Arial" w:cs="Arial"/>
        <w:b/>
        <w:sz w:val="20"/>
        <w:lang w:val="es-ES"/>
      </w:rPr>
      <w:t>12</w:t>
    </w:r>
    <w:r w:rsidR="00D01302" w:rsidRPr="0058430A">
      <w:rPr>
        <w:rFonts w:ascii="Arial" w:hAnsi="Arial" w:cs="Arial"/>
        <w:b/>
        <w:sz w:val="20"/>
        <w:lang w:val="es-ES"/>
      </w:rPr>
      <w:t>u</w:t>
    </w:r>
  </w:p>
  <w:p w14:paraId="2EC2EBB8" w14:textId="7795AD39" w:rsidR="00575753" w:rsidRPr="0058430A" w:rsidRDefault="0046186B" w:rsidP="00AB6851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58430A">
      <w:rPr>
        <w:rFonts w:ascii="Arial" w:hAnsi="Arial" w:cs="Arial"/>
        <w:sz w:val="20"/>
        <w:szCs w:val="20"/>
        <w:lang w:val="es-ES"/>
      </w:rPr>
      <w:t>Rev. No: 00</w:t>
    </w:r>
    <w:r w:rsidRPr="0058430A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</w:t>
    </w:r>
    <w:r w:rsidR="002255ED" w:rsidRPr="0058430A">
      <w:rPr>
        <w:rFonts w:ascii="Arial" w:hAnsi="Arial" w:cs="Arial"/>
        <w:b/>
        <w:sz w:val="20"/>
        <w:szCs w:val="20"/>
        <w:lang w:val="es-ES"/>
      </w:rPr>
      <w:t xml:space="preserve">  </w:t>
    </w:r>
    <w:r w:rsidR="009409AB">
      <w:rPr>
        <w:rFonts w:ascii="Arial" w:hAnsi="Arial" w:cs="Arial"/>
        <w:b/>
        <w:sz w:val="20"/>
        <w:szCs w:val="20"/>
        <w:lang w:val="es-ES"/>
      </w:rPr>
      <w:t>2K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IxMTY2MTU2N7JU0lEKTi0uzszPAykwqgUACVY5dSwAAAA="/>
  </w:docVars>
  <w:rsids>
    <w:rsidRoot w:val="001010A3"/>
    <w:rsid w:val="00003ADC"/>
    <w:rsid w:val="00007941"/>
    <w:rsid w:val="00020579"/>
    <w:rsid w:val="00020EA2"/>
    <w:rsid w:val="00035029"/>
    <w:rsid w:val="0003770A"/>
    <w:rsid w:val="0004016B"/>
    <w:rsid w:val="00041294"/>
    <w:rsid w:val="000575CA"/>
    <w:rsid w:val="00060D44"/>
    <w:rsid w:val="0006352C"/>
    <w:rsid w:val="00073EB6"/>
    <w:rsid w:val="00084069"/>
    <w:rsid w:val="00095CD3"/>
    <w:rsid w:val="000B7E47"/>
    <w:rsid w:val="000C38AF"/>
    <w:rsid w:val="000C4F36"/>
    <w:rsid w:val="000C70A0"/>
    <w:rsid w:val="000D1115"/>
    <w:rsid w:val="000E0036"/>
    <w:rsid w:val="000F1A4F"/>
    <w:rsid w:val="000F3C01"/>
    <w:rsid w:val="001010A3"/>
    <w:rsid w:val="00106638"/>
    <w:rsid w:val="00117A90"/>
    <w:rsid w:val="00125072"/>
    <w:rsid w:val="00135DBD"/>
    <w:rsid w:val="00143F5B"/>
    <w:rsid w:val="00151620"/>
    <w:rsid w:val="001579AA"/>
    <w:rsid w:val="00162A62"/>
    <w:rsid w:val="00171272"/>
    <w:rsid w:val="0018084E"/>
    <w:rsid w:val="00185C16"/>
    <w:rsid w:val="0019307E"/>
    <w:rsid w:val="00197B99"/>
    <w:rsid w:val="001A111C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E0241"/>
    <w:rsid w:val="001E3873"/>
    <w:rsid w:val="001F3F6C"/>
    <w:rsid w:val="001F6847"/>
    <w:rsid w:val="00205CAE"/>
    <w:rsid w:val="002123E2"/>
    <w:rsid w:val="00221A99"/>
    <w:rsid w:val="002255ED"/>
    <w:rsid w:val="002258C5"/>
    <w:rsid w:val="00246C3A"/>
    <w:rsid w:val="00250A5E"/>
    <w:rsid w:val="00250BB3"/>
    <w:rsid w:val="00260338"/>
    <w:rsid w:val="00272610"/>
    <w:rsid w:val="00280F08"/>
    <w:rsid w:val="00291594"/>
    <w:rsid w:val="00292BC5"/>
    <w:rsid w:val="002C2336"/>
    <w:rsid w:val="002C2939"/>
    <w:rsid w:val="002C3C9E"/>
    <w:rsid w:val="002D73C8"/>
    <w:rsid w:val="002F3F1E"/>
    <w:rsid w:val="003118EA"/>
    <w:rsid w:val="00320C08"/>
    <w:rsid w:val="0033413D"/>
    <w:rsid w:val="0034039B"/>
    <w:rsid w:val="00345459"/>
    <w:rsid w:val="00361383"/>
    <w:rsid w:val="00376026"/>
    <w:rsid w:val="00381721"/>
    <w:rsid w:val="0038297F"/>
    <w:rsid w:val="00385096"/>
    <w:rsid w:val="003A203F"/>
    <w:rsid w:val="003C2DDF"/>
    <w:rsid w:val="003D0837"/>
    <w:rsid w:val="003E274F"/>
    <w:rsid w:val="003E762D"/>
    <w:rsid w:val="00411CF9"/>
    <w:rsid w:val="00421089"/>
    <w:rsid w:val="004312C9"/>
    <w:rsid w:val="00440FFA"/>
    <w:rsid w:val="00450478"/>
    <w:rsid w:val="00450955"/>
    <w:rsid w:val="0046186B"/>
    <w:rsid w:val="00461EEB"/>
    <w:rsid w:val="004714E5"/>
    <w:rsid w:val="004729BA"/>
    <w:rsid w:val="00493D14"/>
    <w:rsid w:val="0049775B"/>
    <w:rsid w:val="004A523A"/>
    <w:rsid w:val="004C5216"/>
    <w:rsid w:val="004E3B8A"/>
    <w:rsid w:val="004F290F"/>
    <w:rsid w:val="004F6C05"/>
    <w:rsid w:val="0050078C"/>
    <w:rsid w:val="005028D4"/>
    <w:rsid w:val="00505367"/>
    <w:rsid w:val="00507C8D"/>
    <w:rsid w:val="00511D00"/>
    <w:rsid w:val="00522BED"/>
    <w:rsid w:val="0055075C"/>
    <w:rsid w:val="00567288"/>
    <w:rsid w:val="005723A7"/>
    <w:rsid w:val="00575753"/>
    <w:rsid w:val="0058430A"/>
    <w:rsid w:val="005A372E"/>
    <w:rsid w:val="005A3F54"/>
    <w:rsid w:val="005A5C3B"/>
    <w:rsid w:val="005B207D"/>
    <w:rsid w:val="005C3203"/>
    <w:rsid w:val="005D306F"/>
    <w:rsid w:val="005E5E01"/>
    <w:rsid w:val="005E7B7B"/>
    <w:rsid w:val="006223A5"/>
    <w:rsid w:val="00627843"/>
    <w:rsid w:val="00667E9C"/>
    <w:rsid w:val="00674F8E"/>
    <w:rsid w:val="00676520"/>
    <w:rsid w:val="00680B33"/>
    <w:rsid w:val="0068440A"/>
    <w:rsid w:val="00687B3A"/>
    <w:rsid w:val="00691C23"/>
    <w:rsid w:val="00692F6C"/>
    <w:rsid w:val="006B35D7"/>
    <w:rsid w:val="006C5A92"/>
    <w:rsid w:val="006F3D45"/>
    <w:rsid w:val="00701F8C"/>
    <w:rsid w:val="007043F0"/>
    <w:rsid w:val="00711B39"/>
    <w:rsid w:val="00720763"/>
    <w:rsid w:val="007209B6"/>
    <w:rsid w:val="0073090C"/>
    <w:rsid w:val="0075310A"/>
    <w:rsid w:val="00755D87"/>
    <w:rsid w:val="007713C6"/>
    <w:rsid w:val="00776005"/>
    <w:rsid w:val="00786E9D"/>
    <w:rsid w:val="007A1CE6"/>
    <w:rsid w:val="007C25E4"/>
    <w:rsid w:val="007D4B88"/>
    <w:rsid w:val="007D7664"/>
    <w:rsid w:val="00805D66"/>
    <w:rsid w:val="00806E56"/>
    <w:rsid w:val="00806F10"/>
    <w:rsid w:val="008076F2"/>
    <w:rsid w:val="00814ED3"/>
    <w:rsid w:val="008231DE"/>
    <w:rsid w:val="00833C74"/>
    <w:rsid w:val="00865715"/>
    <w:rsid w:val="0086694F"/>
    <w:rsid w:val="00890FBD"/>
    <w:rsid w:val="00892104"/>
    <w:rsid w:val="008A7679"/>
    <w:rsid w:val="008B50AE"/>
    <w:rsid w:val="008B674C"/>
    <w:rsid w:val="008C3EF6"/>
    <w:rsid w:val="008E3B02"/>
    <w:rsid w:val="008E70EE"/>
    <w:rsid w:val="009126E5"/>
    <w:rsid w:val="00915467"/>
    <w:rsid w:val="009203F3"/>
    <w:rsid w:val="00937F7E"/>
    <w:rsid w:val="009409AB"/>
    <w:rsid w:val="00947612"/>
    <w:rsid w:val="0095077A"/>
    <w:rsid w:val="00964437"/>
    <w:rsid w:val="00973963"/>
    <w:rsid w:val="00975771"/>
    <w:rsid w:val="009770EC"/>
    <w:rsid w:val="009866C0"/>
    <w:rsid w:val="009876E4"/>
    <w:rsid w:val="00994958"/>
    <w:rsid w:val="00996218"/>
    <w:rsid w:val="009A19A1"/>
    <w:rsid w:val="009A7BDB"/>
    <w:rsid w:val="009B0A43"/>
    <w:rsid w:val="009C4CEB"/>
    <w:rsid w:val="009E1C42"/>
    <w:rsid w:val="009E6698"/>
    <w:rsid w:val="009F022F"/>
    <w:rsid w:val="009F0EB8"/>
    <w:rsid w:val="00A01878"/>
    <w:rsid w:val="00A10EE1"/>
    <w:rsid w:val="00A1780E"/>
    <w:rsid w:val="00A3256E"/>
    <w:rsid w:val="00A4288E"/>
    <w:rsid w:val="00A4451F"/>
    <w:rsid w:val="00A46239"/>
    <w:rsid w:val="00A51670"/>
    <w:rsid w:val="00A51BD6"/>
    <w:rsid w:val="00A6082E"/>
    <w:rsid w:val="00A67844"/>
    <w:rsid w:val="00A749A5"/>
    <w:rsid w:val="00A771CE"/>
    <w:rsid w:val="00A905BF"/>
    <w:rsid w:val="00A97306"/>
    <w:rsid w:val="00AA01BA"/>
    <w:rsid w:val="00AB2381"/>
    <w:rsid w:val="00AB6851"/>
    <w:rsid w:val="00AB7B0B"/>
    <w:rsid w:val="00AC125B"/>
    <w:rsid w:val="00AC3B52"/>
    <w:rsid w:val="00AD1AE6"/>
    <w:rsid w:val="00AE65CF"/>
    <w:rsid w:val="00AF7300"/>
    <w:rsid w:val="00B01CC3"/>
    <w:rsid w:val="00B050F0"/>
    <w:rsid w:val="00B075AE"/>
    <w:rsid w:val="00B14FE0"/>
    <w:rsid w:val="00B15734"/>
    <w:rsid w:val="00B306EB"/>
    <w:rsid w:val="00B34A9C"/>
    <w:rsid w:val="00B80F44"/>
    <w:rsid w:val="00B82B42"/>
    <w:rsid w:val="00B966DC"/>
    <w:rsid w:val="00BA26AA"/>
    <w:rsid w:val="00BA4E62"/>
    <w:rsid w:val="00BB60A3"/>
    <w:rsid w:val="00BB6181"/>
    <w:rsid w:val="00BC41B2"/>
    <w:rsid w:val="00BC6CD5"/>
    <w:rsid w:val="00BC7505"/>
    <w:rsid w:val="00BD1962"/>
    <w:rsid w:val="00BD2611"/>
    <w:rsid w:val="00BD3807"/>
    <w:rsid w:val="00BE61F6"/>
    <w:rsid w:val="00BF2324"/>
    <w:rsid w:val="00BF6559"/>
    <w:rsid w:val="00C17711"/>
    <w:rsid w:val="00C22ADA"/>
    <w:rsid w:val="00C25856"/>
    <w:rsid w:val="00C321DC"/>
    <w:rsid w:val="00C4272D"/>
    <w:rsid w:val="00C4480F"/>
    <w:rsid w:val="00C46768"/>
    <w:rsid w:val="00C60900"/>
    <w:rsid w:val="00C7247F"/>
    <w:rsid w:val="00C82BF1"/>
    <w:rsid w:val="00C874B5"/>
    <w:rsid w:val="00C91970"/>
    <w:rsid w:val="00C92C07"/>
    <w:rsid w:val="00C940DE"/>
    <w:rsid w:val="00CA3351"/>
    <w:rsid w:val="00CA3526"/>
    <w:rsid w:val="00CA6FF2"/>
    <w:rsid w:val="00CB37C0"/>
    <w:rsid w:val="00CC51F3"/>
    <w:rsid w:val="00D01302"/>
    <w:rsid w:val="00D05BCE"/>
    <w:rsid w:val="00D1519B"/>
    <w:rsid w:val="00D15949"/>
    <w:rsid w:val="00D34BFC"/>
    <w:rsid w:val="00D50FDB"/>
    <w:rsid w:val="00D6176D"/>
    <w:rsid w:val="00DA0250"/>
    <w:rsid w:val="00DA6EEC"/>
    <w:rsid w:val="00DB6FE4"/>
    <w:rsid w:val="00DC4B91"/>
    <w:rsid w:val="00DC7602"/>
    <w:rsid w:val="00DF7079"/>
    <w:rsid w:val="00E05DEF"/>
    <w:rsid w:val="00E062F2"/>
    <w:rsid w:val="00E14CB7"/>
    <w:rsid w:val="00E21B62"/>
    <w:rsid w:val="00E44F7D"/>
    <w:rsid w:val="00E50A13"/>
    <w:rsid w:val="00E62768"/>
    <w:rsid w:val="00E93223"/>
    <w:rsid w:val="00EA4FF5"/>
    <w:rsid w:val="00EB0276"/>
    <w:rsid w:val="00EB076D"/>
    <w:rsid w:val="00EB2147"/>
    <w:rsid w:val="00EC235C"/>
    <w:rsid w:val="00EC43E4"/>
    <w:rsid w:val="00ED0743"/>
    <w:rsid w:val="00ED2851"/>
    <w:rsid w:val="00EE4C0F"/>
    <w:rsid w:val="00EF206B"/>
    <w:rsid w:val="00F00FA3"/>
    <w:rsid w:val="00F131FC"/>
    <w:rsid w:val="00F157DD"/>
    <w:rsid w:val="00F22BD9"/>
    <w:rsid w:val="00F26707"/>
    <w:rsid w:val="00F438CF"/>
    <w:rsid w:val="00F521C5"/>
    <w:rsid w:val="00F76880"/>
    <w:rsid w:val="00F8441A"/>
    <w:rsid w:val="00FA4A91"/>
    <w:rsid w:val="00FB02AA"/>
    <w:rsid w:val="00FB46C6"/>
    <w:rsid w:val="00FB5D47"/>
    <w:rsid w:val="00FD124E"/>
    <w:rsid w:val="00FE290A"/>
    <w:rsid w:val="00FE3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,"/>
  <w:listSeparator w:val=","/>
  <w14:docId w14:val="00102705"/>
  <w15:chartTrackingRefBased/>
  <w15:docId w15:val="{EA04C08F-E063-4B20-ADDA-0D56AFB06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kommentar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80F44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rdtext2Char">
    <w:name w:val="Brödtext 2 Char"/>
    <w:link w:val="Brdtext2"/>
    <w:rsid w:val="00461EEB"/>
    <w:rPr>
      <w:rFonts w:ascii="Arial" w:hAnsi="Arial"/>
      <w:spacing w:val="-2"/>
      <w:lang w:val="en-US" w:eastAsia="en-US"/>
    </w:rPr>
  </w:style>
  <w:style w:type="character" w:customStyle="1" w:styleId="RubrikChar">
    <w:name w:val="Rubrik Char"/>
    <w:link w:val="Rubrik"/>
    <w:rsid w:val="009B0A43"/>
    <w:rPr>
      <w:rFonts w:ascii="Arial" w:hAnsi="Arial"/>
      <w:b/>
      <w:spacing w:val="-3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5A3115-5559-43E1-B683-F165EF983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37</Words>
  <Characters>1763</Characters>
  <Application>Microsoft Office Word</Application>
  <DocSecurity>0</DocSecurity>
  <Lines>14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99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13</cp:revision>
  <cp:lastPrinted>2019-07-04T09:57:00Z</cp:lastPrinted>
  <dcterms:created xsi:type="dcterms:W3CDTF">2019-10-09T09:13:00Z</dcterms:created>
  <dcterms:modified xsi:type="dcterms:W3CDTF">2019-10-10T09:02:00Z</dcterms:modified>
</cp:coreProperties>
</file>